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30654"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45630655" w14:textId="53436A77" w:rsidR="00F6421E" w:rsidRPr="00B42202" w:rsidRDefault="00F01B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42202">
        <w:rPr>
          <w:rFonts w:eastAsia="Arial"/>
        </w:rPr>
        <w:t>[DATE]</w:t>
      </w:r>
    </w:p>
    <w:p w14:paraId="45630656"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630657"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630658" w14:textId="77777777" w:rsidR="00F6421E" w:rsidRPr="00B42202" w:rsidRDefault="00E9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42202">
        <w:rPr>
          <w:rFonts w:eastAsia="Arial"/>
          <w:lang w:eastAsia="en-US" w:bidi="en-US"/>
        </w:rPr>
        <w:t>Contact Name</w:t>
      </w:r>
    </w:p>
    <w:p w14:paraId="45630659" w14:textId="77777777" w:rsidR="00F6421E" w:rsidRPr="00B42202" w:rsidRDefault="00E9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42202">
        <w:rPr>
          <w:rFonts w:eastAsia="Arial"/>
          <w:lang w:eastAsia="en-US" w:bidi="en-US"/>
        </w:rPr>
        <w:t>Address</w:t>
      </w:r>
    </w:p>
    <w:p w14:paraId="4563065A" w14:textId="77777777" w:rsidR="00F6421E" w:rsidRPr="00B42202" w:rsidRDefault="00E9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42202">
        <w:rPr>
          <w:rFonts w:eastAsia="Arial"/>
          <w:lang w:eastAsia="en-US" w:bidi="en-US"/>
        </w:rPr>
        <w:t>Address2</w:t>
      </w:r>
      <w:r w:rsidRPr="00B42202">
        <w:rPr>
          <w:rFonts w:eastAsia="Arial"/>
          <w:lang w:eastAsia="en-US" w:bidi="en-US"/>
        </w:rPr>
        <w:tab/>
      </w:r>
    </w:p>
    <w:p w14:paraId="4563065B" w14:textId="77777777" w:rsidR="00F6421E" w:rsidRPr="00B42202" w:rsidRDefault="00E9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42202">
        <w:rPr>
          <w:rFonts w:eastAsia="Arial"/>
          <w:lang w:eastAsia="en-US" w:bidi="en-US"/>
        </w:rPr>
        <w:t>City, State/Province</w:t>
      </w:r>
    </w:p>
    <w:p w14:paraId="4563065C" w14:textId="77777777" w:rsidR="00F6421E" w:rsidRPr="00B42202" w:rsidRDefault="00E9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42202">
        <w:rPr>
          <w:rFonts w:eastAsia="Arial"/>
          <w:lang w:eastAsia="en-US" w:bidi="en-US"/>
        </w:rPr>
        <w:t>Zip/Postal Code</w:t>
      </w:r>
    </w:p>
    <w:p w14:paraId="4563065D"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563065E"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5630660" w14:textId="25F99C65" w:rsidR="00F6421E" w:rsidRPr="001040EE" w:rsidRDefault="00F01B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1040EE">
        <w:rPr>
          <w:rFonts w:ascii="Times New Roman" w:eastAsia="Arial" w:hAnsi="Times New Roman" w:cs="Times New Roman"/>
          <w:b/>
          <w:noProof/>
          <w:sz w:val="24"/>
          <w:szCs w:val="24"/>
          <w:lang w:eastAsia="en-US" w:bidi="en-US"/>
        </w:rPr>
        <w:t>RE</w:t>
      </w:r>
      <w:r w:rsidR="00E93DD4" w:rsidRPr="001040EE">
        <w:rPr>
          <w:rFonts w:ascii="Times New Roman" w:eastAsia="Arial" w:hAnsi="Times New Roman" w:cs="Times New Roman"/>
          <w:b/>
          <w:noProof/>
          <w:sz w:val="24"/>
          <w:szCs w:val="24"/>
          <w:lang w:eastAsia="en-US" w:bidi="en-US"/>
        </w:rPr>
        <w:t xml:space="preserve">: NOTICE TO </w:t>
      </w:r>
      <w:r w:rsidR="001040EE" w:rsidRPr="001040EE">
        <w:rPr>
          <w:rFonts w:ascii="Times New Roman" w:eastAsia="Arial" w:hAnsi="Times New Roman" w:cs="Times New Roman"/>
          <w:b/>
          <w:noProof/>
          <w:sz w:val="24"/>
          <w:szCs w:val="24"/>
          <w:lang w:eastAsia="en-US" w:bidi="en-US"/>
        </w:rPr>
        <w:t>VACATE</w:t>
      </w:r>
      <w:r w:rsidR="00E93DD4" w:rsidRPr="001040EE">
        <w:rPr>
          <w:rFonts w:ascii="Times New Roman" w:eastAsia="Arial" w:hAnsi="Times New Roman" w:cs="Times New Roman"/>
          <w:b/>
          <w:noProof/>
          <w:sz w:val="24"/>
          <w:szCs w:val="24"/>
          <w:lang w:eastAsia="en-US" w:bidi="en-US"/>
        </w:rPr>
        <w:t xml:space="preserve"> FOR NON-PAYMENT OF RENT</w:t>
      </w:r>
    </w:p>
    <w:p w14:paraId="45630661" w14:textId="77777777" w:rsidR="00F6421E" w:rsidRPr="00F724F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45630662" w14:textId="77777777" w:rsidR="00F6421E" w:rsidRPr="00F724F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45630663" w14:textId="77777777" w:rsidR="00F6421E" w:rsidRPr="00B42202" w:rsidRDefault="00E9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F724F2">
        <w:rPr>
          <w:rFonts w:eastAsia="Arial"/>
          <w:noProof/>
          <w:color w:val="000000"/>
          <w:lang w:eastAsia="en-US" w:bidi="en-US"/>
        </w:rPr>
        <w:t>Dear</w:t>
      </w:r>
      <w:r w:rsidRPr="00B42202">
        <w:rPr>
          <w:rFonts w:eastAsia="Arial"/>
          <w:color w:val="000000"/>
          <w:lang w:eastAsia="en-US" w:bidi="en-US"/>
        </w:rPr>
        <w:t xml:space="preserve"> [CONTACT NAME],</w:t>
      </w:r>
    </w:p>
    <w:p w14:paraId="45630664" w14:textId="77777777" w:rsidR="00F6421E" w:rsidRPr="00B42202" w:rsidRDefault="00F642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630665" w14:textId="56AA0F34" w:rsidR="00F6421E" w:rsidRPr="00B42202" w:rsidRDefault="00E93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724F2">
        <w:rPr>
          <w:rFonts w:ascii="Times New Roman" w:eastAsia="Arial" w:hAnsi="Times New Roman" w:cs="Times New Roman"/>
          <w:noProof/>
          <w:sz w:val="24"/>
          <w:szCs w:val="24"/>
          <w:lang w:eastAsia="en-US" w:bidi="en-US"/>
        </w:rPr>
        <w:t xml:space="preserve">You are hereby notified to </w:t>
      </w:r>
      <w:r w:rsidR="001040EE">
        <w:rPr>
          <w:rFonts w:ascii="Times New Roman" w:eastAsia="Arial" w:hAnsi="Times New Roman" w:cs="Times New Roman"/>
          <w:noProof/>
          <w:sz w:val="24"/>
          <w:szCs w:val="24"/>
          <w:lang w:eastAsia="en-US" w:bidi="en-US"/>
        </w:rPr>
        <w:t>vacate</w:t>
      </w:r>
      <w:r w:rsidRPr="00F724F2">
        <w:rPr>
          <w:rFonts w:ascii="Times New Roman" w:eastAsia="Arial" w:hAnsi="Times New Roman" w:cs="Times New Roman"/>
          <w:noProof/>
          <w:sz w:val="24"/>
          <w:szCs w:val="24"/>
          <w:lang w:eastAsia="en-US" w:bidi="en-US"/>
        </w:rPr>
        <w:t xml:space="preserve"> and deliver up</w:t>
      </w:r>
      <w:r w:rsidRPr="00B42202">
        <w:rPr>
          <w:rFonts w:ascii="Times New Roman" w:eastAsia="Arial" w:hAnsi="Times New Roman" w:cs="Times New Roman"/>
          <w:sz w:val="24"/>
          <w:szCs w:val="24"/>
          <w:lang w:eastAsia="en-US" w:bidi="en-US"/>
        </w:rPr>
        <w:t xml:space="preserve"> the premises you hold as our tenant, namely: </w:t>
      </w:r>
    </w:p>
    <w:p w14:paraId="45630666" w14:textId="77777777" w:rsidR="00F6421E" w:rsidRPr="00B42202" w:rsidRDefault="00F642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630667" w14:textId="77777777" w:rsidR="00F6421E" w:rsidRPr="00B42202" w:rsidRDefault="00E93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42202">
        <w:rPr>
          <w:rFonts w:ascii="Times New Roman" w:eastAsia="Arial" w:hAnsi="Times New Roman" w:cs="Times New Roman"/>
          <w:sz w:val="24"/>
          <w:szCs w:val="24"/>
          <w:lang w:eastAsia="en-US" w:bidi="en-US"/>
        </w:rPr>
        <w:t>[DESCRIBE PREMISES] located at [ADDRESS]</w:t>
      </w:r>
    </w:p>
    <w:p w14:paraId="58B672F3" w14:textId="6A64A6EC" w:rsidR="00F724F2" w:rsidRDefault="00F724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26492FD" w14:textId="77777777" w:rsidR="00F724F2" w:rsidRPr="00B42202" w:rsidRDefault="00F724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630669" w14:textId="1FC0A931" w:rsidR="00F6421E" w:rsidRPr="00B42202" w:rsidRDefault="00E93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42202">
        <w:rPr>
          <w:rFonts w:ascii="Times New Roman" w:eastAsia="Arial" w:hAnsi="Times New Roman" w:cs="Times New Roman"/>
          <w:sz w:val="24"/>
          <w:szCs w:val="24"/>
          <w:lang w:eastAsia="en-US" w:bidi="en-US"/>
        </w:rPr>
        <w:t xml:space="preserve">You are to deliver up </w:t>
      </w:r>
      <w:r w:rsidR="005D6BC4">
        <w:rPr>
          <w:rFonts w:ascii="Times New Roman" w:eastAsia="Arial" w:hAnsi="Times New Roman" w:cs="Times New Roman"/>
          <w:sz w:val="24"/>
          <w:szCs w:val="24"/>
          <w:lang w:eastAsia="en-US" w:bidi="en-US"/>
        </w:rPr>
        <w:t>the above</w:t>
      </w:r>
      <w:r w:rsidRPr="00B42202">
        <w:rPr>
          <w:rFonts w:ascii="Times New Roman" w:eastAsia="Arial" w:hAnsi="Times New Roman" w:cs="Times New Roman"/>
          <w:sz w:val="24"/>
          <w:szCs w:val="24"/>
          <w:lang w:eastAsia="en-US" w:bidi="en-US"/>
        </w:rPr>
        <w:t xml:space="preserve"> premises on or within [NUMBER] days of receipt of this notice. This notice is </w:t>
      </w:r>
      <w:r w:rsidR="0085164B">
        <w:rPr>
          <w:rFonts w:ascii="Times New Roman" w:eastAsia="Arial" w:hAnsi="Times New Roman" w:cs="Times New Roman"/>
          <w:sz w:val="24"/>
          <w:szCs w:val="24"/>
          <w:lang w:eastAsia="en-US" w:bidi="en-US"/>
        </w:rPr>
        <w:t>issued</w:t>
      </w:r>
      <w:r w:rsidRPr="00B42202">
        <w:rPr>
          <w:rFonts w:ascii="Times New Roman" w:eastAsia="Arial" w:hAnsi="Times New Roman" w:cs="Times New Roman"/>
          <w:sz w:val="24"/>
          <w:szCs w:val="24"/>
          <w:lang w:eastAsia="en-US" w:bidi="en-US"/>
        </w:rPr>
        <w:t xml:space="preserve"> due to </w:t>
      </w:r>
      <w:r w:rsidR="00267DDF">
        <w:rPr>
          <w:rFonts w:ascii="Times New Roman" w:eastAsia="Arial" w:hAnsi="Times New Roman" w:cs="Times New Roman"/>
          <w:sz w:val="24"/>
          <w:szCs w:val="24"/>
          <w:lang w:eastAsia="en-US" w:bidi="en-US"/>
        </w:rPr>
        <w:t xml:space="preserve">your </w:t>
      </w:r>
      <w:r w:rsidRPr="00B42202">
        <w:rPr>
          <w:rFonts w:ascii="Times New Roman" w:eastAsia="Arial" w:hAnsi="Times New Roman" w:cs="Times New Roman"/>
          <w:sz w:val="24"/>
          <w:szCs w:val="24"/>
          <w:lang w:eastAsia="en-US" w:bidi="en-US"/>
        </w:rPr>
        <w:t xml:space="preserve">non-payment of </w:t>
      </w:r>
      <w:r w:rsidR="00267DDF">
        <w:rPr>
          <w:rFonts w:ascii="Times New Roman" w:eastAsia="Arial" w:hAnsi="Times New Roman" w:cs="Times New Roman"/>
          <w:sz w:val="24"/>
          <w:szCs w:val="24"/>
          <w:lang w:eastAsia="en-US" w:bidi="en-US"/>
        </w:rPr>
        <w:t xml:space="preserve">the </w:t>
      </w:r>
      <w:r w:rsidRPr="00B42202">
        <w:rPr>
          <w:rFonts w:ascii="Times New Roman" w:eastAsia="Arial" w:hAnsi="Times New Roman" w:cs="Times New Roman"/>
          <w:sz w:val="24"/>
          <w:szCs w:val="24"/>
          <w:lang w:eastAsia="en-US" w:bidi="en-US"/>
        </w:rPr>
        <w:t xml:space="preserve">rent. The present rent </w:t>
      </w:r>
      <w:r w:rsidR="004C74D4">
        <w:rPr>
          <w:rFonts w:ascii="Times New Roman" w:eastAsia="Arial" w:hAnsi="Times New Roman" w:cs="Times New Roman"/>
          <w:sz w:val="24"/>
          <w:szCs w:val="24"/>
          <w:lang w:eastAsia="en-US" w:bidi="en-US"/>
        </w:rPr>
        <w:t>amount outstanding</w:t>
      </w:r>
      <w:r w:rsidR="002A6753">
        <w:rPr>
          <w:rFonts w:ascii="Times New Roman" w:eastAsia="Arial" w:hAnsi="Times New Roman" w:cs="Times New Roman"/>
          <w:sz w:val="24"/>
          <w:szCs w:val="24"/>
          <w:lang w:eastAsia="en-US" w:bidi="en-US"/>
        </w:rPr>
        <w:t xml:space="preserve"> </w:t>
      </w:r>
      <w:r w:rsidRPr="00B42202">
        <w:rPr>
          <w:rFonts w:ascii="Times New Roman" w:eastAsia="Arial" w:hAnsi="Times New Roman" w:cs="Times New Roman"/>
          <w:sz w:val="24"/>
          <w:szCs w:val="24"/>
          <w:lang w:eastAsia="en-US" w:bidi="en-US"/>
        </w:rPr>
        <w:t>is [AMOUNT]. You may re</w:t>
      </w:r>
      <w:r w:rsidR="00546164">
        <w:rPr>
          <w:rFonts w:ascii="Times New Roman" w:eastAsia="Arial" w:hAnsi="Times New Roman" w:cs="Times New Roman"/>
          <w:sz w:val="24"/>
          <w:szCs w:val="24"/>
          <w:lang w:eastAsia="en-US" w:bidi="en-US"/>
        </w:rPr>
        <w:t>store</w:t>
      </w:r>
      <w:r w:rsidRPr="00B42202">
        <w:rPr>
          <w:rFonts w:ascii="Times New Roman" w:eastAsia="Arial" w:hAnsi="Times New Roman" w:cs="Times New Roman"/>
          <w:sz w:val="24"/>
          <w:szCs w:val="24"/>
          <w:lang w:eastAsia="en-US" w:bidi="en-US"/>
        </w:rPr>
        <w:t xml:space="preserve"> your tenancy by </w:t>
      </w:r>
      <w:r w:rsidR="00546164">
        <w:rPr>
          <w:rFonts w:ascii="Times New Roman" w:eastAsia="Arial" w:hAnsi="Times New Roman" w:cs="Times New Roman"/>
          <w:sz w:val="24"/>
          <w:szCs w:val="24"/>
          <w:lang w:eastAsia="en-US" w:bidi="en-US"/>
        </w:rPr>
        <w:t xml:space="preserve">the </w:t>
      </w:r>
      <w:r w:rsidRPr="00B42202">
        <w:rPr>
          <w:rFonts w:ascii="Times New Roman" w:eastAsia="Arial" w:hAnsi="Times New Roman" w:cs="Times New Roman"/>
          <w:sz w:val="24"/>
          <w:szCs w:val="24"/>
          <w:lang w:eastAsia="en-US" w:bidi="en-US"/>
        </w:rPr>
        <w:t>full payment of said arrears within [NUMBER] days.</w:t>
      </w:r>
    </w:p>
    <w:p w14:paraId="4563066A" w14:textId="77777777" w:rsidR="00F6421E" w:rsidRPr="00B42202" w:rsidRDefault="00F642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63066B" w14:textId="77777777" w:rsidR="00F6421E" w:rsidRPr="00B42202" w:rsidRDefault="00F642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63066C"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63066D" w14:textId="6BEC2B2F" w:rsidR="00F6421E" w:rsidRPr="00B42202" w:rsidRDefault="00B422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42202">
        <w:rPr>
          <w:rFonts w:eastAsia="Arial"/>
          <w:lang w:eastAsia="en-US" w:bidi="en-US"/>
        </w:rPr>
        <w:t>Kind Regards</w:t>
      </w:r>
      <w:r w:rsidR="00E93DD4" w:rsidRPr="00B42202">
        <w:rPr>
          <w:rFonts w:eastAsia="Arial"/>
          <w:lang w:eastAsia="en-US" w:bidi="en-US"/>
        </w:rPr>
        <w:t>,</w:t>
      </w:r>
    </w:p>
    <w:p w14:paraId="4563066E"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63066F"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630670"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630671"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630672" w14:textId="77777777" w:rsidR="00F6421E" w:rsidRPr="00B42202" w:rsidRDefault="00E9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42202">
        <w:rPr>
          <w:rFonts w:eastAsia="Arial"/>
          <w:lang w:eastAsia="en-US" w:bidi="en-US"/>
        </w:rPr>
        <w:t>[YOUR NAME]</w:t>
      </w:r>
    </w:p>
    <w:p w14:paraId="45630673" w14:textId="77777777" w:rsidR="00F6421E" w:rsidRPr="00B42202" w:rsidRDefault="00E9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42202">
        <w:rPr>
          <w:rFonts w:eastAsia="Arial"/>
          <w:color w:val="000000"/>
          <w:lang w:eastAsia="en-US" w:bidi="en-US"/>
        </w:rPr>
        <w:t>[YOUR TITLE]</w:t>
      </w:r>
    </w:p>
    <w:p w14:paraId="45630674" w14:textId="77777777" w:rsidR="00F6421E" w:rsidRPr="00B42202" w:rsidRDefault="00E9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42202">
        <w:rPr>
          <w:rFonts w:eastAsia="Arial"/>
          <w:color w:val="000000"/>
          <w:lang w:eastAsia="en-US" w:bidi="en-US"/>
        </w:rPr>
        <w:t>[YOUR PHONE NUMBER]</w:t>
      </w:r>
    </w:p>
    <w:p w14:paraId="45630675" w14:textId="77777777" w:rsidR="00F6421E" w:rsidRPr="00B42202" w:rsidRDefault="00E9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42202">
        <w:rPr>
          <w:rFonts w:eastAsia="Arial"/>
          <w:color w:val="000000"/>
          <w:lang w:eastAsia="en-US" w:bidi="en-US"/>
        </w:rPr>
        <w:t xml:space="preserve">[YOUREMAIL@YOURCOMPANY.COM] </w:t>
      </w:r>
    </w:p>
    <w:p w14:paraId="45630676" w14:textId="77777777" w:rsidR="00F6421E" w:rsidRPr="00B42202" w:rsidRDefault="00F64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630677" w14:textId="77777777" w:rsidR="00F6421E" w:rsidRPr="00B42202" w:rsidRDefault="00F642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630678" w14:textId="77777777" w:rsidR="00F6421E" w:rsidRPr="00B42202" w:rsidRDefault="00E93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42202">
        <w:rPr>
          <w:rFonts w:ascii="Times New Roman" w:eastAsia="Arial" w:hAnsi="Times New Roman" w:cs="Times New Roman"/>
          <w:sz w:val="24"/>
          <w:szCs w:val="24"/>
          <w:lang w:eastAsia="en-US" w:bidi="en-US"/>
        </w:rPr>
        <w:t>CERTIFIED MAIL, Return Receipt Requested</w:t>
      </w:r>
    </w:p>
    <w:sectPr w:rsidR="00F6421E" w:rsidRPr="00B4220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0BDC5" w14:textId="77777777" w:rsidR="00A93784" w:rsidRDefault="00A93784">
      <w:r>
        <w:separator/>
      </w:r>
    </w:p>
  </w:endnote>
  <w:endnote w:type="continuationSeparator" w:id="0">
    <w:p w14:paraId="31FFF64F" w14:textId="77777777" w:rsidR="00A93784" w:rsidRDefault="00A93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3067C" w14:textId="77777777" w:rsidR="00F6421E" w:rsidRDefault="00E93DD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563067D" w14:textId="77777777" w:rsidR="00F6421E" w:rsidRDefault="00E93DD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563067E" w14:textId="77777777" w:rsidR="00F6421E" w:rsidRDefault="00E93DD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563067F" w14:textId="77777777" w:rsidR="00F6421E" w:rsidRDefault="005013C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E93DD4">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ECF61" w14:textId="77777777" w:rsidR="00A93784" w:rsidRDefault="00A93784">
      <w:r>
        <w:separator/>
      </w:r>
    </w:p>
  </w:footnote>
  <w:footnote w:type="continuationSeparator" w:id="0">
    <w:p w14:paraId="17C2955A" w14:textId="77777777" w:rsidR="00A93784" w:rsidRDefault="00A937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3067B" w14:textId="77777777" w:rsidR="00F6421E" w:rsidRDefault="00F6421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bcwsjQ2MTa2tLRQ0lEKTi0uzszPAykwrgUAeq9T7iwAAAA="/>
    <w:docVar w:name="Description" w:val="Use a letter template as an example of  a Notice  to tenants  to Vacate or to pay rent. You can find other useful templates here   https://www.templateguru.co.za/templates/real estate/"/>
    <w:docVar w:name="Excerpt" w:val="RE: NOTICE TO VACATE FOR NON-PAYMENT OF RENT_x000a_Dear [CONTACT NAME],_x000a_You are hereby notified to vacate and deliver up the premises you hold as our tenant, namely: [DESCRIBE PREMISES] located at [ADDRESS]"/>
    <w:docVar w:name="Tags" w:val="evictions, property, assignments, lease, lessor, entrepreneur, entrepreneurship, business documents, consent with owner, mortagage, property contract, sale agreement, rents by lessor, sublease, rescind, bill of sale, immovable, deed of sale, real estate, escrow, exclusive, immovable property, offer to purchase, notice, pay rent , vacate, tenant, default, payment, notice to vacate for non-payment of rent template , notice to vacate for non-payment of rent example"/>
  </w:docVars>
  <w:rsids>
    <w:rsidRoot w:val="00F6421E"/>
    <w:rsid w:val="00051671"/>
    <w:rsid w:val="000A5B8E"/>
    <w:rsid w:val="001040EE"/>
    <w:rsid w:val="00267DDF"/>
    <w:rsid w:val="002A6753"/>
    <w:rsid w:val="0034188F"/>
    <w:rsid w:val="004C74D4"/>
    <w:rsid w:val="005013CE"/>
    <w:rsid w:val="00546164"/>
    <w:rsid w:val="005D6BC4"/>
    <w:rsid w:val="0085164B"/>
    <w:rsid w:val="008F007D"/>
    <w:rsid w:val="00A52C1D"/>
    <w:rsid w:val="00A93784"/>
    <w:rsid w:val="00B42202"/>
    <w:rsid w:val="00E93DD4"/>
    <w:rsid w:val="00F01B6F"/>
    <w:rsid w:val="00F6421E"/>
    <w:rsid w:val="00F724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3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Title">
    <w:name w:val="Title"/>
    <w:basedOn w:val="Normal"/>
    <w:uiPriority w:val="10"/>
    <w:qFormat/>
    <w:pPr>
      <w:widowControl w:val="0"/>
      <w:spacing w:line="360" w:lineRule="auto"/>
      <w:jc w:val="center"/>
    </w:pPr>
    <w:rPr>
      <w:b/>
      <w:bCs/>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8</Words>
  <Characters>585</Characters>
  <Application>Microsoft Office Word</Application>
  <DocSecurity>0</DocSecurity>
  <Lines>4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1T08:36:00Z</dcterms:created>
  <dcterms:modified xsi:type="dcterms:W3CDTF">2019-10-21T19:17:00Z</dcterms:modified>
  <cp:category/>
</cp:coreProperties>
</file>